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29C03EB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3E61177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034F67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09B6A25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01BD039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3E1B9A9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242B7A7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5A93F0D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2FB915A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Decrements the value to -1  </w:t>
      </w:r>
    </w:p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125D86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4EEDBB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33120A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57450A0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6264474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5C1F3F75" w14:textId="34B3A6B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5. Which deadlock condition is resolved by enforcing resource ordering?  </w:t>
      </w:r>
    </w:p>
    <w:p w14:paraId="35D25D5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Mutual exclusion  </w:t>
      </w:r>
    </w:p>
    <w:p w14:paraId="6252E94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Hold-and-wait  </w:t>
      </w:r>
    </w:p>
    <w:p w14:paraId="21CB53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ircular wait  </w:t>
      </w:r>
    </w:p>
    <w:p w14:paraId="1061973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o </w:t>
      </w:r>
      <w:proofErr w:type="spellStart"/>
      <w:r w:rsidRPr="00FB3305">
        <w:rPr>
          <w:lang w:val="en-GB"/>
        </w:rPr>
        <w:t>preemption</w:t>
      </w:r>
      <w:proofErr w:type="spellEnd"/>
      <w:r w:rsidRPr="00FB3305">
        <w:rPr>
          <w:lang w:val="en-GB"/>
        </w:rPr>
        <w:t xml:space="preserve">  </w:t>
      </w:r>
    </w:p>
    <w:p w14:paraId="0AF289A0" w14:textId="0DB03BA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3F2E2D05" w14:textId="77777777" w:rsidR="00FB3305" w:rsidRPr="00FB3305" w:rsidRDefault="00FB3305" w:rsidP="00FB3305">
      <w:pPr>
        <w:rPr>
          <w:lang w:val="en-GB"/>
        </w:rPr>
      </w:pPr>
    </w:p>
    <w:p w14:paraId="6981E012" w14:textId="588C65F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6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They leak memory  </w:t>
      </w:r>
    </w:p>
    <w:p w14:paraId="6BFC29BC" w14:textId="7416422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46FBBAF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7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23145368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1940A24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8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25F2C6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49F8FF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9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74B6D07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55F501C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0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es  </w:t>
      </w:r>
    </w:p>
    <w:p w14:paraId="121EBECB" w14:textId="34C58D1D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sectPr w:rsidR="00FB3305" w:rsidRPr="00FB3305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F5BD2" w14:textId="77777777" w:rsidR="00745C9A" w:rsidRDefault="00745C9A" w:rsidP="00E136AB">
      <w:pPr>
        <w:spacing w:after="0" w:line="240" w:lineRule="auto"/>
      </w:pPr>
      <w:r>
        <w:separator/>
      </w:r>
    </w:p>
  </w:endnote>
  <w:endnote w:type="continuationSeparator" w:id="0">
    <w:p w14:paraId="09536A6B" w14:textId="77777777" w:rsidR="00745C9A" w:rsidRDefault="00745C9A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29495" w14:textId="77777777" w:rsidR="00745C9A" w:rsidRDefault="00745C9A" w:rsidP="00E136AB">
      <w:pPr>
        <w:spacing w:after="0" w:line="240" w:lineRule="auto"/>
      </w:pPr>
      <w:r>
        <w:separator/>
      </w:r>
    </w:p>
  </w:footnote>
  <w:footnote w:type="continuationSeparator" w:id="0">
    <w:p w14:paraId="4F209A69" w14:textId="77777777" w:rsidR="00745C9A" w:rsidRDefault="00745C9A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61D9E"/>
    <w:rsid w:val="00074C3B"/>
    <w:rsid w:val="000B1E79"/>
    <w:rsid w:val="00194CBF"/>
    <w:rsid w:val="001B16ED"/>
    <w:rsid w:val="00224139"/>
    <w:rsid w:val="002A5678"/>
    <w:rsid w:val="00363A72"/>
    <w:rsid w:val="00385DA4"/>
    <w:rsid w:val="00444588"/>
    <w:rsid w:val="005A2273"/>
    <w:rsid w:val="005A63AD"/>
    <w:rsid w:val="00745C9A"/>
    <w:rsid w:val="007665BC"/>
    <w:rsid w:val="0095300A"/>
    <w:rsid w:val="009E6AE7"/>
    <w:rsid w:val="00AE7A67"/>
    <w:rsid w:val="00B93BE4"/>
    <w:rsid w:val="00B94BB7"/>
    <w:rsid w:val="00BB1699"/>
    <w:rsid w:val="00D03C0D"/>
    <w:rsid w:val="00D051CE"/>
    <w:rsid w:val="00D52E8F"/>
    <w:rsid w:val="00D778B3"/>
    <w:rsid w:val="00DC45B2"/>
    <w:rsid w:val="00E136AB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88</Words>
  <Characters>3461</Characters>
  <Application>Microsoft Office Word</Application>
  <DocSecurity>0</DocSecurity>
  <Lines>80</Lines>
  <Paragraphs>55</Paragraphs>
  <ScaleCrop>false</ScaleCrop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1-27T22:39:00Z</cp:lastPrinted>
  <dcterms:created xsi:type="dcterms:W3CDTF">2025-02-16T16:11:00Z</dcterms:created>
  <dcterms:modified xsi:type="dcterms:W3CDTF">2025-02-16T16:12:00Z</dcterms:modified>
</cp:coreProperties>
</file>